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5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cbf575-4a42-4449-9e4d-4b473da71323"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cbf575-4a42-4449-9e4d-4b473da71323"/>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9:48:15Z</dcterms:created>
  <dcterms:modified xsi:type="dcterms:W3CDTF">2023-10-12T16:48:1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papersize">
    <vt:lpwstr>a4</vt:lpwstr>
  </property>
  <property fmtid="{D5CDD505-2E9C-101B-9397-08002B2CF9AE}" pid="12" name="site">
    <vt:lpwstr>bookdown::bookdown_site</vt:lpwstr>
  </property>
  <property fmtid="{D5CDD505-2E9C-101B-9397-08002B2CF9AE}" pid="13" name="subtitle">
    <vt:lpwstr>Perguntas e respostas para pesquisadores e analistas de dados</vt:lpwstr>
  </property>
  <property fmtid="{D5CDD505-2E9C-101B-9397-08002B2CF9AE}" pid="14" name="url">
    <vt:lpwstr>https://ferreiraas.github.io/Ciência com R/</vt:lpwstr>
  </property>
</Properties>
</file>